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3319" w:rsidRDefault="00A00705">
      <w:pPr>
        <w:pStyle w:val="Heading1"/>
      </w:pPr>
      <w:bookmarkStart w:id="0" w:name="paul-murygin"/>
      <w:r>
        <w:t xml:space="preserve">Paul </w:t>
      </w:r>
      <w:proofErr w:type="spellStart"/>
      <w:r>
        <w:t>Murygin</w:t>
      </w:r>
      <w:bookmarkEnd w:id="0"/>
      <w:proofErr w:type="spellEnd"/>
    </w:p>
    <w:p w:rsidR="00783319" w:rsidRDefault="00A00705">
      <w:pPr>
        <w:pStyle w:val="FirstParagraph"/>
      </w:pPr>
      <w:r>
        <w:rPr>
          <w:b/>
        </w:rPr>
        <w:t>Position:</w:t>
      </w:r>
      <w:r>
        <w:t xml:space="preserve"> Software Engineer</w:t>
      </w:r>
      <w:r>
        <w:br/>
      </w:r>
      <w:r>
        <w:rPr>
          <w:b/>
        </w:rPr>
        <w:t>Location:</w:t>
      </w:r>
      <w:r>
        <w:t xml:space="preserve"> Batumi, Georgia</w:t>
      </w:r>
    </w:p>
    <w:p w:rsidR="00783319" w:rsidRDefault="00A00705">
      <w:pPr>
        <w:pStyle w:val="Heading2"/>
      </w:pPr>
      <w:bookmarkStart w:id="1" w:name="contact-information"/>
      <w:r>
        <w:t>Contact Information</w:t>
      </w:r>
      <w:bookmarkEnd w:id="1"/>
    </w:p>
    <w:p w:rsidR="00783319" w:rsidRDefault="00A00705">
      <w:pPr>
        <w:pStyle w:val="Compact"/>
        <w:numPr>
          <w:ilvl w:val="0"/>
          <w:numId w:val="2"/>
        </w:numPr>
      </w:pPr>
      <w:r>
        <w:rPr>
          <w:b/>
        </w:rPr>
        <w:t>Email:</w:t>
      </w:r>
      <w:r>
        <w:t xml:space="preserve"> </w:t>
      </w:r>
      <w:hyperlink r:id="rId8">
        <w:r>
          <w:rPr>
            <w:rStyle w:val="Hyperlink"/>
          </w:rPr>
          <w:t>pavel.murygin@gmail.com</w:t>
        </w:r>
      </w:hyperlink>
    </w:p>
    <w:p w:rsidR="00783319" w:rsidRDefault="00A00705">
      <w:pPr>
        <w:pStyle w:val="Compact"/>
        <w:numPr>
          <w:ilvl w:val="0"/>
          <w:numId w:val="2"/>
        </w:numPr>
      </w:pPr>
      <w:r>
        <w:rPr>
          <w:b/>
        </w:rPr>
        <w:t>Phone:</w:t>
      </w:r>
      <w:r>
        <w:t xml:space="preserve"> +995 59 1162586</w:t>
      </w:r>
    </w:p>
    <w:p w:rsidR="00783319" w:rsidRDefault="00A00705">
      <w:pPr>
        <w:pStyle w:val="Compact"/>
        <w:numPr>
          <w:ilvl w:val="0"/>
          <w:numId w:val="2"/>
        </w:numPr>
      </w:pPr>
      <w:r>
        <w:rPr>
          <w:b/>
        </w:rPr>
        <w:t>GitHub:</w:t>
      </w:r>
      <w:r>
        <w:t xml:space="preserve"> </w:t>
      </w:r>
      <w:hyperlink r:id="rId9">
        <w:r>
          <w:rPr>
            <w:rStyle w:val="Hyperlink"/>
          </w:rPr>
          <w:t>coder11</w:t>
        </w:r>
      </w:hyperlink>
    </w:p>
    <w:p w:rsidR="00783319" w:rsidRDefault="00A00705">
      <w:pPr>
        <w:pStyle w:val="Compact"/>
        <w:numPr>
          <w:ilvl w:val="0"/>
          <w:numId w:val="2"/>
        </w:numPr>
      </w:pPr>
      <w:r>
        <w:rPr>
          <w:b/>
        </w:rPr>
        <w:t>Telegram:</w:t>
      </w:r>
      <w:r>
        <w:t xml:space="preserve"> </w:t>
      </w:r>
      <w:hyperlink r:id="rId10">
        <w:r>
          <w:rPr>
            <w:rStyle w:val="Hyperlink"/>
          </w:rPr>
          <w:t>t.me/readeval</w:t>
        </w:r>
      </w:hyperlink>
    </w:p>
    <w:p w:rsidR="00783319" w:rsidRDefault="00A00705">
      <w:pPr>
        <w:pStyle w:val="Heading2"/>
      </w:pPr>
      <w:bookmarkStart w:id="2" w:name="profile"/>
      <w:r>
        <w:t>Profile</w:t>
      </w:r>
      <w:bookmarkEnd w:id="2"/>
    </w:p>
    <w:p w:rsidR="00783319" w:rsidRDefault="00A00705">
      <w:pPr>
        <w:pStyle w:val="FirstParagraph"/>
      </w:pPr>
      <w:r>
        <w:t>I am a Software Engineer with over a decade of experience, focusing on solving complex technical problems. As a language polyglot, I am particularly skilled in JavaScript, TypeScript,</w:t>
      </w:r>
      <w:r>
        <w:t xml:space="preserve"> Node.js, and C#. I am also passionate about functional programming, with hands-on experience in Erlang and Clojure. I strongly believe in open-source development and the spirit of community collaboration.</w:t>
      </w:r>
    </w:p>
    <w:p w:rsidR="00783319" w:rsidRDefault="00A00705">
      <w:pPr>
        <w:pStyle w:val="BodyText"/>
      </w:pPr>
      <w:r>
        <w:t>Since 2018, I have successfully worked remotely, h</w:t>
      </w:r>
      <w:r>
        <w:t>oning my communication and self-management skills, and adapting well to various work environments. In the past three years, I have been instrumental in making critical decisions about software architecture and enhancing system performance.</w:t>
      </w:r>
    </w:p>
    <w:p w:rsidR="00783319" w:rsidRDefault="00A00705">
      <w:pPr>
        <w:pStyle w:val="BodyText"/>
      </w:pPr>
      <w:r>
        <w:t>My work spans se</w:t>
      </w:r>
      <w:r>
        <w:t>veral fields, including Web3, security, telecom, and banking, providing me with a broad industry perspective and a diverse skill set.</w:t>
      </w:r>
    </w:p>
    <w:p w:rsidR="00783319" w:rsidRDefault="00A00705">
      <w:pPr>
        <w:pStyle w:val="BodyText"/>
      </w:pPr>
      <w:r>
        <w:t>I thrive on tackling challenging problems and devising intelligent, effective solutions. I am always eager to learn more a</w:t>
      </w:r>
      <w:r>
        <w:t>nd grow. I am excited about opportunities where I can apply my technical and leadership skills in environments that value innovation and forward-thinking.</w:t>
      </w:r>
    </w:p>
    <w:p w:rsidR="00783319" w:rsidRDefault="00A00705">
      <w:pPr>
        <w:pStyle w:val="Heading2"/>
      </w:pPr>
      <w:bookmarkStart w:id="3" w:name="open-source-contributions"/>
      <w:r>
        <w:t>Open Source Contributions</w:t>
      </w:r>
      <w:bookmarkEnd w:id="3"/>
    </w:p>
    <w:p w:rsidR="00783319" w:rsidRDefault="00A00705">
      <w:pPr>
        <w:pStyle w:val="Compact"/>
        <w:numPr>
          <w:ilvl w:val="0"/>
          <w:numId w:val="3"/>
        </w:numPr>
      </w:pPr>
      <w:hyperlink r:id="rId11">
        <w:r>
          <w:rPr>
            <w:rStyle w:val="Hyperlink"/>
          </w:rPr>
          <w:t>Fluence JavaScr</w:t>
        </w:r>
        <w:r>
          <w:rPr>
            <w:rStyle w:val="Hyperlink"/>
          </w:rPr>
          <w:t>ipt Client</w:t>
        </w:r>
      </w:hyperlink>
      <w:r>
        <w:t>: Developed the JavaScript client for Fluence’s decentralized serverless computing platform.</w:t>
      </w:r>
    </w:p>
    <w:p w:rsidR="00783319" w:rsidRDefault="00A00705">
      <w:pPr>
        <w:pStyle w:val="Heading2"/>
      </w:pPr>
      <w:bookmarkStart w:id="4" w:name="skills"/>
      <w:r>
        <w:t>Skills</w:t>
      </w:r>
      <w:bookmarkEnd w:id="4"/>
    </w:p>
    <w:p w:rsidR="00783319" w:rsidRDefault="00A00705" w:rsidP="00F875B7">
      <w:pPr>
        <w:pStyle w:val="FirstParagraph"/>
        <w:spacing w:line="276" w:lineRule="auto"/>
      </w:pPr>
      <w:r w:rsidRPr="003B2684">
        <w:rPr>
          <w:rStyle w:val="VerbatimChar"/>
          <w:shd w:val="clear" w:color="auto" w:fill="D9D9D9" w:themeFill="background1" w:themeFillShade="D9"/>
        </w:rPr>
        <w:t>Software Architecture Design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Agile Methodology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Technical Leadership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Unit Testing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Web Security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JavaScrip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TypeScrip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Reac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Jes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Webpack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Node.js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Exp</w:t>
      </w:r>
      <w:r w:rsidRPr="003B2684">
        <w:rPr>
          <w:rStyle w:val="VerbatimChar"/>
          <w:shd w:val="clear" w:color="auto" w:fill="D9D9D9" w:themeFill="background1" w:themeFillShade="D9"/>
        </w:rPr>
        <w:t>ress.js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C#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.NE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ASP.NE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REST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GraphQL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MongoDB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PostgreSQL</w:t>
      </w:r>
      <w:r>
        <w:t xml:space="preserve"> </w:t>
      </w:r>
      <w:proofErr w:type="spellStart"/>
      <w:r w:rsidRPr="003B2684">
        <w:rPr>
          <w:rStyle w:val="VerbatimChar"/>
          <w:shd w:val="clear" w:color="auto" w:fill="D9D9D9" w:themeFill="background1" w:themeFillShade="D9"/>
        </w:rPr>
        <w:t>Clojure</w:t>
      </w:r>
      <w:proofErr w:type="spellEnd"/>
      <w:r>
        <w:t xml:space="preserve"> </w:t>
      </w:r>
      <w:proofErr w:type="spellStart"/>
      <w:r w:rsidRPr="003B2684">
        <w:rPr>
          <w:rStyle w:val="VerbatimChar"/>
          <w:shd w:val="clear" w:color="auto" w:fill="D9D9D9" w:themeFill="background1" w:themeFillShade="D9"/>
        </w:rPr>
        <w:t>Erlang</w:t>
      </w:r>
      <w:proofErr w:type="spellEnd"/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Docker</w:t>
      </w:r>
      <w:r>
        <w:t xml:space="preserve"> </w:t>
      </w:r>
      <w:r w:rsidRPr="003B2684">
        <w:rPr>
          <w:rStyle w:val="VerbatimChar"/>
          <w:shd w:val="clear" w:color="auto" w:fill="D9D9D9" w:themeFill="background1" w:themeFillShade="D9"/>
        </w:rPr>
        <w:t>CI/CD</w:t>
      </w:r>
      <w:r>
        <w:t xml:space="preserve"> </w:t>
      </w:r>
      <w:proofErr w:type="spellStart"/>
      <w:r w:rsidRPr="003B2684">
        <w:rPr>
          <w:rStyle w:val="VerbatimChar"/>
          <w:shd w:val="clear" w:color="auto" w:fill="D9D9D9" w:themeFill="background1" w:themeFillShade="D9"/>
        </w:rPr>
        <w:t>Git</w:t>
      </w:r>
      <w:proofErr w:type="spellEnd"/>
    </w:p>
    <w:p w:rsidR="00867038" w:rsidRDefault="00867038" w:rsidP="00867038">
      <w:pPr>
        <w:pStyle w:val="Heading2"/>
      </w:pPr>
      <w:bookmarkStart w:id="5" w:name="professional-experience"/>
      <w:bookmarkStart w:id="6" w:name="education"/>
      <w:r>
        <w:t>Education</w:t>
      </w:r>
      <w:bookmarkEnd w:id="6"/>
    </w:p>
    <w:p w:rsidR="00867038" w:rsidRDefault="00867038" w:rsidP="00867038">
      <w:pPr>
        <w:pStyle w:val="FirstParagraph"/>
      </w:pPr>
      <w:r>
        <w:t>N.I. LOBACHEVSKY STATE UNIVERSITY OF NIZHNIY NOVGOROD</w:t>
      </w:r>
      <w:r>
        <w:br/>
        <w:t>Master’s Degree, 2012</w:t>
      </w:r>
      <w:r>
        <w:br/>
        <w:t>Faculty of Computational Mathematics and Cybernetics</w:t>
      </w:r>
      <w:r>
        <w:br/>
        <w:t>Research Institute for Applied Mathematics and Cybernetics</w:t>
      </w:r>
    </w:p>
    <w:p w:rsidR="00F875B7" w:rsidRDefault="00F875B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:rsidR="00867038" w:rsidRDefault="00867038">
      <w:pPr>
        <w:pStyle w:val="Heading2"/>
      </w:pPr>
    </w:p>
    <w:p w:rsidR="00783319" w:rsidRDefault="00A00705">
      <w:pPr>
        <w:pStyle w:val="Heading2"/>
      </w:pPr>
      <w:r>
        <w:t>Professional Experience</w:t>
      </w:r>
      <w:bookmarkEnd w:id="5"/>
    </w:p>
    <w:p w:rsidR="00783319" w:rsidRDefault="00A00705">
      <w:pPr>
        <w:pStyle w:val="Heading3"/>
      </w:pPr>
      <w:bookmarkStart w:id="7" w:name="fluence-labs-nov-2020---present"/>
      <w:r>
        <w:t>Fluence Labs (Nov 2020 - Present)</w:t>
      </w:r>
      <w:bookmarkEnd w:id="7"/>
    </w:p>
    <w:p w:rsidR="00783319" w:rsidRDefault="00A00705">
      <w:pPr>
        <w:pStyle w:val="FirstParagraph"/>
      </w:pPr>
      <w:r>
        <w:t>A pioneering startup in the Web3 space, Fluence Labs is renowned for its decentralized computing platform, advancing innovation beyond blockchain technology.</w:t>
      </w:r>
    </w:p>
    <w:p w:rsidR="00783319" w:rsidRDefault="00A00705">
      <w:pPr>
        <w:pStyle w:val="Heading4"/>
      </w:pPr>
      <w:bookmarkStart w:id="8" w:name="position-js-lead"/>
      <w:r>
        <w:t>Position: JS Lead</w:t>
      </w:r>
      <w:bookmarkEnd w:id="8"/>
    </w:p>
    <w:p w:rsidR="00783319" w:rsidRDefault="00A00705">
      <w:pPr>
        <w:pStyle w:val="Compact"/>
        <w:numPr>
          <w:ilvl w:val="0"/>
          <w:numId w:val="4"/>
        </w:numPr>
      </w:pPr>
      <w:r>
        <w:t>Led the development of the JavaScript Fluence Client in a dynamic, fast-paced en</w:t>
      </w:r>
      <w:r>
        <w:t>vironment.</w:t>
      </w:r>
    </w:p>
    <w:p w:rsidR="00783319" w:rsidRDefault="00A00705">
      <w:pPr>
        <w:pStyle w:val="Compact"/>
        <w:numPr>
          <w:ilvl w:val="0"/>
          <w:numId w:val="4"/>
        </w:numPr>
      </w:pPr>
      <w:r>
        <w:t>Responsible for technical documentation and creating practical examples.</w:t>
      </w:r>
    </w:p>
    <w:p w:rsidR="00783319" w:rsidRDefault="00A00705">
      <w:pPr>
        <w:pStyle w:val="Compact"/>
        <w:numPr>
          <w:ilvl w:val="0"/>
          <w:numId w:val="4"/>
        </w:numPr>
      </w:pPr>
      <w:r>
        <w:t>Actively engaged in the community, supporting and assisting at multiple hackathons, particularly with JavaScript-related challenges.</w:t>
      </w:r>
    </w:p>
    <w:p w:rsidR="00783319" w:rsidRDefault="00A00705">
      <w:pPr>
        <w:pStyle w:val="Compact"/>
        <w:numPr>
          <w:ilvl w:val="0"/>
          <w:numId w:val="4"/>
        </w:numPr>
      </w:pPr>
      <w:r>
        <w:t>Worked with a diverse tech stack, inclu</w:t>
      </w:r>
      <w:r>
        <w:t>ding TypeScript, Node.js, Webpack/Vite, Web Workers, WebAssembly, Scala, and Rust.</w:t>
      </w:r>
    </w:p>
    <w:p w:rsidR="00783319" w:rsidRDefault="00A00705">
      <w:pPr>
        <w:pStyle w:val="Compact"/>
        <w:numPr>
          <w:ilvl w:val="0"/>
          <w:numId w:val="4"/>
        </w:numPr>
      </w:pPr>
      <w:r>
        <w:t>Achieved significant performance improvements (up to 100x) in the JavaScript Client by utilizing web workers and worker threads.</w:t>
      </w:r>
    </w:p>
    <w:p w:rsidR="00783319" w:rsidRDefault="00A00705">
      <w:pPr>
        <w:pStyle w:val="Heading3"/>
      </w:pPr>
      <w:bookmarkStart w:id="9" w:name="nevlabs-llc-may-2018-aug-2020"/>
      <w:r>
        <w:t>Nevlabs LLC (May 2018 – Aug 2020)</w:t>
      </w:r>
      <w:bookmarkEnd w:id="9"/>
    </w:p>
    <w:p w:rsidR="00783319" w:rsidRDefault="00A00705">
      <w:pPr>
        <w:pStyle w:val="FirstParagraph"/>
      </w:pPr>
      <w:r>
        <w:t>NevLabs is a boutique technology company specializing in developing bespoke systems for various business needs.</w:t>
      </w:r>
    </w:p>
    <w:p w:rsidR="00783319" w:rsidRDefault="00A00705">
      <w:pPr>
        <w:pStyle w:val="Heading4"/>
      </w:pPr>
      <w:bookmarkStart w:id="10" w:name="position-tech-lead"/>
      <w:r>
        <w:t>Position: Tech Lead</w:t>
      </w:r>
      <w:bookmarkEnd w:id="10"/>
    </w:p>
    <w:p w:rsidR="00783319" w:rsidRDefault="00A00705">
      <w:pPr>
        <w:pStyle w:val="Compact"/>
        <w:numPr>
          <w:ilvl w:val="0"/>
          <w:numId w:val="5"/>
        </w:numPr>
      </w:pPr>
      <w:r>
        <w:t>Enhanced the software development process by introducing CI/CD pipelines and agile methodologies to improve customer value.</w:t>
      </w:r>
    </w:p>
    <w:p w:rsidR="00783319" w:rsidRDefault="00A00705">
      <w:pPr>
        <w:pStyle w:val="Compact"/>
        <w:numPr>
          <w:ilvl w:val="0"/>
          <w:numId w:val="5"/>
        </w:numPr>
      </w:pPr>
      <w:r>
        <w:t>Integrated modern technologies like .NET Core and TypeScript into the company’s tech stack.</w:t>
      </w:r>
    </w:p>
    <w:p w:rsidR="00783319" w:rsidRDefault="00A00705">
      <w:pPr>
        <w:pStyle w:val="Compact"/>
        <w:numPr>
          <w:ilvl w:val="0"/>
          <w:numId w:val="5"/>
        </w:numPr>
      </w:pPr>
      <w:r>
        <w:t>Participated in the hiring process, focusing on candidates’ technical competencies.</w:t>
      </w:r>
    </w:p>
    <w:p w:rsidR="00783319" w:rsidRDefault="00A00705">
      <w:pPr>
        <w:pStyle w:val="Compact"/>
        <w:numPr>
          <w:ilvl w:val="0"/>
          <w:numId w:val="5"/>
        </w:numPr>
      </w:pPr>
      <w:r>
        <w:t>Successfully led the technology selection for multiple iOS and Android mobile ap</w:t>
      </w:r>
      <w:r>
        <w:t>ps, choosing React and React Native. My strategic decision and the implementation of an effective CI/CD process enabled developers, including those new to mobile development, to contribute effectively, ensuring project success.</w:t>
      </w:r>
    </w:p>
    <w:p w:rsidR="00783319" w:rsidRDefault="00A00705">
      <w:pPr>
        <w:pStyle w:val="Compact"/>
        <w:numPr>
          <w:ilvl w:val="0"/>
          <w:numId w:val="5"/>
        </w:numPr>
      </w:pPr>
      <w:r>
        <w:t>Oversaw high-level architect</w:t>
      </w:r>
      <w:r>
        <w:t>ural decisions and led the development of several projects:</w:t>
      </w:r>
    </w:p>
    <w:p w:rsidR="00783319" w:rsidRDefault="00A00705">
      <w:pPr>
        <w:pStyle w:val="Compact"/>
        <w:numPr>
          <w:ilvl w:val="1"/>
          <w:numId w:val="6"/>
        </w:numPr>
      </w:pPr>
      <w:r>
        <w:t>A system for managing electrical parts drawings, featuring CAD file import/export, optimal part placement, browser-based editing, and drawing combination capabilities.</w:t>
      </w:r>
    </w:p>
    <w:p w:rsidR="00783319" w:rsidRDefault="00A00705">
      <w:pPr>
        <w:pStyle w:val="Compact"/>
        <w:numPr>
          <w:ilvl w:val="1"/>
          <w:numId w:val="6"/>
        </w:numPr>
      </w:pPr>
      <w:r>
        <w:t>A distributed network of kio</w:t>
      </w:r>
      <w:r>
        <w:t>sk terminals with centralized control, including robust protocol handling for various scenarios like network outages, and comprehensive user interaction analytics.</w:t>
      </w:r>
    </w:p>
    <w:p w:rsidR="00783319" w:rsidRDefault="00A00705">
      <w:pPr>
        <w:pStyle w:val="Compact"/>
        <w:numPr>
          <w:ilvl w:val="1"/>
          <w:numId w:val="6"/>
        </w:numPr>
      </w:pPr>
      <w:r>
        <w:t>A proprietary decentralized messaging app with a web interface, push notifications, and user</w:t>
      </w:r>
      <w:r>
        <w:t xml:space="preserve"> online status tracking.</w:t>
      </w:r>
    </w:p>
    <w:p w:rsidR="00783319" w:rsidRDefault="00A00705">
      <w:pPr>
        <w:pStyle w:val="Compact"/>
        <w:numPr>
          <w:ilvl w:val="1"/>
          <w:numId w:val="6"/>
        </w:numPr>
      </w:pPr>
      <w:r>
        <w:t>Development of mobile applications for an e-ticket service, including a ticket scanning app.</w:t>
      </w:r>
    </w:p>
    <w:p w:rsidR="00F875B7" w:rsidRDefault="00F875B7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11" w:name="positive-technologies-jul-2015-may-2018"/>
      <w:r>
        <w:br w:type="page"/>
      </w:r>
    </w:p>
    <w:p w:rsidR="00783319" w:rsidRDefault="00A00705">
      <w:pPr>
        <w:pStyle w:val="Heading3"/>
      </w:pPr>
      <w:r>
        <w:lastRenderedPageBreak/>
        <w:t>Positive Technologies (Jul 2015 – May 2018)</w:t>
      </w:r>
      <w:bookmarkEnd w:id="11"/>
    </w:p>
    <w:p w:rsidR="00783319" w:rsidRDefault="00A00705">
      <w:pPr>
        <w:pStyle w:val="FirstParagraph"/>
      </w:pPr>
      <w:r>
        <w:t>Positive Technologies is recognized for its leading role in the information security sector, d</w:t>
      </w:r>
      <w:r>
        <w:t>eveloping advanced solutions for cybersecurity threats.</w:t>
      </w:r>
    </w:p>
    <w:p w:rsidR="00783319" w:rsidRDefault="00A00705">
      <w:pPr>
        <w:pStyle w:val="Heading4"/>
      </w:pPr>
      <w:bookmarkStart w:id="12" w:name="position-principal-software-developer"/>
      <w:r>
        <w:t>Position: Principal Software Developer</w:t>
      </w:r>
      <w:bookmarkEnd w:id="12"/>
    </w:p>
    <w:p w:rsidR="00783319" w:rsidRDefault="00A00705">
      <w:pPr>
        <w:pStyle w:val="Compact"/>
        <w:numPr>
          <w:ilvl w:val="0"/>
          <w:numId w:val="7"/>
        </w:numPr>
      </w:pPr>
      <w:r>
        <w:t>Engaged in backend development using C#, .NET, ASP.NET, PostgreSQL, and MongoDB.</w:t>
      </w:r>
    </w:p>
    <w:p w:rsidR="00783319" w:rsidRDefault="00A00705">
      <w:pPr>
        <w:pStyle w:val="Compact"/>
        <w:numPr>
          <w:ilvl w:val="0"/>
          <w:numId w:val="7"/>
        </w:numPr>
      </w:pPr>
      <w:r>
        <w:t>Demonstrated frontend development expertise with TypeScript and React.</w:t>
      </w:r>
    </w:p>
    <w:p w:rsidR="00783319" w:rsidRDefault="00A00705">
      <w:pPr>
        <w:pStyle w:val="Compact"/>
        <w:numPr>
          <w:ilvl w:val="0"/>
          <w:numId w:val="7"/>
        </w:numPr>
      </w:pPr>
      <w:r>
        <w:t xml:space="preserve">Played a </w:t>
      </w:r>
      <w:r>
        <w:t>key role in developing the core functionality of a leading SIEM solution.</w:t>
      </w:r>
    </w:p>
    <w:p w:rsidR="00783319" w:rsidRDefault="00A00705">
      <w:pPr>
        <w:pStyle w:val="Compact"/>
        <w:numPr>
          <w:ilvl w:val="0"/>
          <w:numId w:val="7"/>
        </w:numPr>
      </w:pPr>
      <w:r>
        <w:t>Created a data synchronization protocol for a broad network, including third-party systems, designed for adaptability. This protocol effectively manages data across distributed syste</w:t>
      </w:r>
      <w:r>
        <w:t>ms. Authored a proof-of-concept implementation leveraging Clojure and Datomic.</w:t>
      </w:r>
    </w:p>
    <w:p w:rsidR="00783319" w:rsidRDefault="00A00705">
      <w:pPr>
        <w:pStyle w:val="Heading3"/>
      </w:pPr>
      <w:bookmarkStart w:id="13" w:name="mera-oct-2013-jul-2015"/>
      <w:r>
        <w:t>MERA (Oct 2013 – Jul 2015)</w:t>
      </w:r>
      <w:bookmarkEnd w:id="13"/>
    </w:p>
    <w:p w:rsidR="00783319" w:rsidRDefault="00A00705">
      <w:pPr>
        <w:pStyle w:val="FirstParagraph"/>
      </w:pPr>
      <w:r>
        <w:t>MERA is known for its expertise in telecommunications solutions, providing large-scale software and hardware integrations.</w:t>
      </w:r>
    </w:p>
    <w:p w:rsidR="00783319" w:rsidRDefault="00A00705">
      <w:pPr>
        <w:pStyle w:val="Heading4"/>
      </w:pPr>
      <w:bookmarkStart w:id="14" w:name="position-senior-engineer"/>
      <w:r>
        <w:t>Position : Senior Engineer</w:t>
      </w:r>
      <w:bookmarkEnd w:id="14"/>
    </w:p>
    <w:p w:rsidR="00783319" w:rsidRDefault="00A00705">
      <w:pPr>
        <w:pStyle w:val="Compact"/>
        <w:numPr>
          <w:ilvl w:val="0"/>
          <w:numId w:val="8"/>
        </w:numPr>
      </w:pPr>
      <w:r>
        <w:t>Utilized Erlang/OTP to develop and implement large-scale telecom solutions, including architectural design and feature development.</w:t>
      </w:r>
    </w:p>
    <w:p w:rsidR="00783319" w:rsidRDefault="00A00705">
      <w:pPr>
        <w:pStyle w:val="Compact"/>
        <w:numPr>
          <w:ilvl w:val="0"/>
          <w:numId w:val="8"/>
        </w:numPr>
      </w:pPr>
      <w:r>
        <w:t>Responsible for maintenance, bug fixing of software and hardware, and providing technical support.</w:t>
      </w:r>
    </w:p>
    <w:p w:rsidR="00783319" w:rsidRDefault="00A00705">
      <w:pPr>
        <w:pStyle w:val="Compact"/>
        <w:numPr>
          <w:ilvl w:val="0"/>
          <w:numId w:val="8"/>
        </w:numPr>
      </w:pPr>
      <w:r>
        <w:t>Trained and guided junior</w:t>
      </w:r>
      <w:r>
        <w:t xml:space="preserve"> team members, enhancing overall team performance.</w:t>
      </w:r>
    </w:p>
    <w:p w:rsidR="00783319" w:rsidRDefault="00A00705">
      <w:pPr>
        <w:pStyle w:val="Heading3"/>
      </w:pPr>
      <w:bookmarkStart w:id="15" w:name="platforma-soft-sep-2012-oct-2013"/>
      <w:r>
        <w:t>Platforma Soft (Sep 2012 – Oct 2013)</w:t>
      </w:r>
      <w:bookmarkEnd w:id="15"/>
    </w:p>
    <w:p w:rsidR="00783319" w:rsidRDefault="00A00705">
      <w:pPr>
        <w:pStyle w:val="FirstParagraph"/>
      </w:pPr>
      <w:r>
        <w:t>Platforma Soft specializes in custom software solutions across a range of technologies and platforms.</w:t>
      </w:r>
    </w:p>
    <w:p w:rsidR="00783319" w:rsidRDefault="00A00705">
      <w:pPr>
        <w:pStyle w:val="Heading4"/>
      </w:pPr>
      <w:bookmarkStart w:id="16" w:name="position-software-developer"/>
      <w:r>
        <w:t>Position: Software Developer</w:t>
      </w:r>
      <w:bookmarkEnd w:id="16"/>
    </w:p>
    <w:p w:rsidR="00783319" w:rsidRDefault="00A00705">
      <w:pPr>
        <w:pStyle w:val="Compact"/>
        <w:numPr>
          <w:ilvl w:val="0"/>
          <w:numId w:val="9"/>
        </w:numPr>
      </w:pPr>
      <w:r>
        <w:t>Developed software solutions using a diverse tech stack: C#, .NET, Entity Framework, LINQ, WCF, WinForms, ASP.NET MVC, MS SQL Server, Oracle, SQLite, BizTalk Server, SVN, TeamCity.</w:t>
      </w:r>
    </w:p>
    <w:p w:rsidR="00783319" w:rsidRDefault="00A00705">
      <w:pPr>
        <w:pStyle w:val="Compact"/>
        <w:numPr>
          <w:ilvl w:val="0"/>
          <w:numId w:val="9"/>
        </w:numPr>
      </w:pPr>
      <w:r>
        <w:t>Successfully developed a multi-tier software system with a desktop client a</w:t>
      </w:r>
      <w:r>
        <w:t>nd customer IT solutions.</w:t>
      </w:r>
    </w:p>
    <w:p w:rsidR="00783319" w:rsidRDefault="00A00705">
      <w:pPr>
        <w:pStyle w:val="Compact"/>
        <w:numPr>
          <w:ilvl w:val="0"/>
          <w:numId w:val="9"/>
        </w:numPr>
      </w:pPr>
      <w:r>
        <w:t>Initiated and implemented a continuous delivery process using TeamCity, enhancing development efficiency.</w:t>
      </w:r>
    </w:p>
    <w:p w:rsidR="00783319" w:rsidRDefault="00A00705">
      <w:pPr>
        <w:pStyle w:val="Heading3"/>
      </w:pPr>
      <w:bookmarkStart w:id="17" w:name="nanogamblers-jan-2010-apr-2012"/>
      <w:r>
        <w:t>NanoGamblers (Jan 2010 – Apr 2012)</w:t>
      </w:r>
      <w:bookmarkEnd w:id="17"/>
    </w:p>
    <w:p w:rsidR="00783319" w:rsidRDefault="00A00705">
      <w:pPr>
        <w:pStyle w:val="FirstParagraph"/>
      </w:pPr>
      <w:r>
        <w:t xml:space="preserve">NanoGamblers was a startup specializing in the development of innovative poker analytics </w:t>
      </w:r>
      <w:r>
        <w:t>software.</w:t>
      </w:r>
    </w:p>
    <w:p w:rsidR="00783319" w:rsidRDefault="00A00705">
      <w:pPr>
        <w:pStyle w:val="Heading4"/>
      </w:pPr>
      <w:bookmarkStart w:id="18" w:name="position-software-developer-1"/>
      <w:r>
        <w:t>Position: Software Developer</w:t>
      </w:r>
      <w:bookmarkEnd w:id="18"/>
    </w:p>
    <w:p w:rsidR="00783319" w:rsidRDefault="00A00705">
      <w:pPr>
        <w:pStyle w:val="Compact"/>
        <w:numPr>
          <w:ilvl w:val="0"/>
          <w:numId w:val="10"/>
        </w:numPr>
      </w:pPr>
      <w:r>
        <w:t>Engineered software solutions using a diverse tech stack: C#, .NET, Entity Framework, LINQ, WPF (MVVM Light), IPC, COM, WinAPI/PInvoke, image recognition, and neural networks.</w:t>
      </w:r>
    </w:p>
    <w:p w:rsidR="00783319" w:rsidRDefault="00A00705">
      <w:pPr>
        <w:pStyle w:val="Compact"/>
        <w:numPr>
          <w:ilvl w:val="0"/>
          <w:numId w:val="10"/>
        </w:numPr>
      </w:pPr>
      <w:r>
        <w:t>Played a key role in developing a platfor</w:t>
      </w:r>
      <w:r>
        <w:t>m for running poker bots in VirtualBox, which included a transparent API for host-based guest input control and poker table information scraping.</w:t>
      </w:r>
    </w:p>
    <w:p w:rsidR="00783319" w:rsidRDefault="00A00705">
      <w:pPr>
        <w:pStyle w:val="Compact"/>
        <w:numPr>
          <w:ilvl w:val="0"/>
          <w:numId w:val="10"/>
        </w:numPr>
      </w:pPr>
      <w:r>
        <w:t>Contributed to the development of an analytics system on this platform, assisting professional poker players i</w:t>
      </w:r>
      <w:r>
        <w:t>n improving their gameplay.</w:t>
      </w:r>
    </w:p>
    <w:p w:rsidR="00783319" w:rsidRDefault="00A00705">
      <w:pPr>
        <w:pStyle w:val="Heading3"/>
      </w:pPr>
      <w:bookmarkStart w:id="19" w:name="X8242965609b94e930a9f24119151519000773a3"/>
      <w:r>
        <w:t>TLM.COM (Symphony Teleca) (Jul 2008 – Oct 2009)</w:t>
      </w:r>
      <w:bookmarkEnd w:id="19"/>
    </w:p>
    <w:p w:rsidR="00783319" w:rsidRDefault="00A00705">
      <w:pPr>
        <w:pStyle w:val="FirstParagraph"/>
      </w:pPr>
      <w:r>
        <w:t>TLM.COM specialized in software solutions and engineering services for the mobile and connected devices industries.</w:t>
      </w:r>
    </w:p>
    <w:p w:rsidR="00783319" w:rsidRDefault="00A00705">
      <w:pPr>
        <w:pStyle w:val="Heading4"/>
      </w:pPr>
      <w:bookmarkStart w:id="20" w:name="position-junior-software-developer"/>
      <w:r>
        <w:t>Position: Junior Software Developer</w:t>
      </w:r>
      <w:bookmarkEnd w:id="20"/>
    </w:p>
    <w:p w:rsidR="00783319" w:rsidRDefault="00A00705">
      <w:pPr>
        <w:pStyle w:val="Compact"/>
        <w:numPr>
          <w:ilvl w:val="0"/>
          <w:numId w:val="11"/>
        </w:numPr>
      </w:pPr>
      <w:r>
        <w:t>Developed mobile phone firmware using C, BREW, Perforce, and Java technologies.</w:t>
      </w:r>
    </w:p>
    <w:p w:rsidR="00783319" w:rsidRDefault="00A00705">
      <w:pPr>
        <w:pStyle w:val="Compact"/>
        <w:numPr>
          <w:ilvl w:val="0"/>
          <w:numId w:val="11"/>
        </w:numPr>
      </w:pPr>
      <w:bookmarkStart w:id="21" w:name="_GoBack"/>
      <w:bookmarkEnd w:id="21"/>
      <w:r>
        <w:t>Collaborated effectively with a large team, contributing to the timely delivery of</w:t>
      </w:r>
      <w:r>
        <w:t xml:space="preserve"> new features.</w:t>
      </w:r>
    </w:p>
    <w:sectPr w:rsidR="00783319" w:rsidSect="00F875B7">
      <w:pgSz w:w="12240" w:h="15840"/>
      <w:pgMar w:top="142" w:right="616" w:bottom="568" w:left="85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00705" w:rsidRDefault="00A00705">
      <w:pPr>
        <w:spacing w:after="0"/>
      </w:pPr>
      <w:r>
        <w:separator/>
      </w:r>
    </w:p>
  </w:endnote>
  <w:endnote w:type="continuationSeparator" w:id="0">
    <w:p w:rsidR="00A00705" w:rsidRDefault="00A007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00705" w:rsidRDefault="00A00705">
      <w:r>
        <w:separator/>
      </w:r>
    </w:p>
  </w:footnote>
  <w:footnote w:type="continuationSeparator" w:id="0">
    <w:p w:rsidR="00A00705" w:rsidRDefault="00A007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D214C5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B956A0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1CD6"/>
    <w:rsid w:val="003B2684"/>
    <w:rsid w:val="004E29B3"/>
    <w:rsid w:val="00590D07"/>
    <w:rsid w:val="00783319"/>
    <w:rsid w:val="00784D58"/>
    <w:rsid w:val="00867038"/>
    <w:rsid w:val="008D6863"/>
    <w:rsid w:val="00A00705"/>
    <w:rsid w:val="00B86B75"/>
    <w:rsid w:val="00BC48D5"/>
    <w:rsid w:val="00C36279"/>
    <w:rsid w:val="00E315A3"/>
    <w:rsid w:val="00F875B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vel.murygin@gmail.com" TargetMode="External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github.com/fluencelabs/js-client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t.me/readev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oder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060</Words>
  <Characters>6044</Characters>
  <Application>Microsoft Office Word</Application>
  <DocSecurity>0</DocSecurity>
  <Lines>50</Lines>
  <Paragraphs>14</Paragraphs>
  <ScaleCrop>false</ScaleCrop>
  <Company/>
  <LinksUpToDate>false</LinksUpToDate>
  <CharactersWithSpaces>70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vel</cp:lastModifiedBy>
  <cp:revision>5</cp:revision>
  <dcterms:created xsi:type="dcterms:W3CDTF">2024-02-11T17:22:00Z</dcterms:created>
  <dcterms:modified xsi:type="dcterms:W3CDTF">2024-02-11T18:17:00Z</dcterms:modified>
</cp:coreProperties>
</file>